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in</w:t>
      </w:r>
      <w:r>
        <w:t xml:space="preserve"> </w:t>
      </w:r>
      <w:r>
        <w:t xml:space="preserve">Australia</w:t>
      </w:r>
      <w:r>
        <w:t xml:space="preserve"> </w:t>
      </w:r>
      <w:r>
        <w:t xml:space="preserve">Sydney</w:t>
      </w:r>
    </w:p>
    <w:bookmarkStart w:id="20" w:name="cover-letter"/>
    <w:p>
      <w:pPr>
        <w:pStyle w:val="Heading1"/>
      </w:pPr>
      <w:r>
        <w:t xml:space="preserve">Cover Letter</w:t>
      </w:r>
    </w:p>
    <w:p>
      <w:pPr>
        <w:pStyle w:val="FirstParagraph"/>
      </w:pPr>
      <w:r>
        <w:rPr>
          <w:bCs/>
          <w:b/>
        </w:rPr>
        <w:t xml:space="preserve">John Doe</w:t>
      </w:r>
      <w:r>
        <w:br/>
      </w:r>
      <w:r>
        <w:t xml:space="preserve">123 Sydney Street, Sydney, NSW 2000</w:t>
      </w:r>
      <w:r>
        <w:br/>
      </w:r>
      <w:r>
        <w:t xml:space="preserve">Phone: (02) 1234 5678 | Email: john.doe@email.com</w:t>
      </w:r>
      <w:r>
        <w:br/>
      </w:r>
      <w:r>
        <w:t xml:space="preserve">LinkedIn: linkedin.com/in/johndoe</w:t>
      </w:r>
    </w:p>
    <w:bookmarkEnd w:id="20"/>
    <w:p>
      <w:pPr>
        <w:pStyle w:val="BodyText"/>
      </w:pPr>
      <w:r>
        <w:t xml:space="preserve">Date: [Insert Date]</w:t>
      </w:r>
    </w:p>
    <w:p>
      <w:pPr>
        <w:pStyle w:val="BodyText"/>
      </w:pPr>
      <w:r>
        <w:rPr>
          <w:bCs/>
          <w:b/>
        </w:rPr>
        <w:t xml:space="preserve">Dear Hiring Manager,</w:t>
      </w:r>
    </w:p>
    <w:p>
      <w:pPr>
        <w:pStyle w:val="BodyText"/>
      </w:pPr>
      <w:r>
        <w:t xml:space="preserve">As a highly skilled and passionate Carpenter with over [X] years of experience in the construction industry, I am excited to apply for the Carpentry position at your esteemed organization in Australia Sydney. My commitment to precision, creativity, and quality craftsmanship aligns perfectly with the demands of this role, and I am eager to contribute my expertise to your team while growing within one of Australia’s most vibrant and dynamic cities.</w:t>
      </w:r>
    </w:p>
    <w:p>
      <w:pPr>
        <w:pStyle w:val="BodyText"/>
      </w:pPr>
      <w:r>
        <w:t xml:space="preserve">Throughout my career as a Carpenter in Australia Sydney, I have developed a deep understanding of both residential and commercial construction projects. From custom furniture design to intricate structural work, I thrive in environments that challenge me to innovate while maintaining the highest standards of safety and efficiency. My experience includes working on high-profile developments across Sydney’s suburbs, such as [specific areas like North Shore or Eastern Suburbs], where I have honed my ability to adapt to diverse project requirements and client expectations. Whether it’s crafting bespoke timber solutions or ensuring seamless integration with modern building techniques, I bring a blend of technical expertise and artistic flair to every task.</w:t>
      </w:r>
    </w:p>
    <w:p>
      <w:pPr>
        <w:pStyle w:val="BodyText"/>
      </w:pPr>
      <w:r>
        <w:t xml:space="preserve">One of the key reasons I am drawn to the Carpenter role in Australia Sydney is the city’s unique construction landscape. As a hub for architectural innovation, Sydney demands professionals who can balance tradition with cutting-edge methods. My background in [mention specific skills, e.g., joinery, cabinetry, or renovation work] has equipped me to meet these challenges head-on. For instance, during my time with [previous employer or project name], I led a team in completing a sustainable housing development that incorporated eco-friendly materials and energy-efficient designs—projects that reflect the evolving priorities of the Australian market.</w:t>
      </w:r>
    </w:p>
    <w:p>
      <w:pPr>
        <w:pStyle w:val="BodyText"/>
      </w:pPr>
      <w:r>
        <w:t xml:space="preserve">What sets me apart as a Carpenter is my unwavering dedication to detail and client satisfaction. I understand that every project, whether it’s a small residential renovation or a large-scale commercial build, requires personalized attention. In Sydney’s competitive environment, this focus on quality has allowed me to build long-term relationships with clients and collaborators. My ability to communicate effectively with architects, engineers, and tradespeople ensures that projects are completed on time and within budget while exceeding expectations.</w:t>
      </w:r>
    </w:p>
    <w:p>
      <w:pPr>
        <w:pStyle w:val="BodyText"/>
      </w:pPr>
      <w:r>
        <w:t xml:space="preserve">Moreover, I am deeply committed to upholding the safety and ethical standards that define the construction industry in Australia. I hold [mention certifications such as CPCS or White Card] and stay updated on local building codes, ensuring compliance with all regulations in Sydney. This commitment extends beyond technical skills; it includes fostering a culture of respect and collaboration on-site, which is essential for the success of any project.</w:t>
      </w:r>
    </w:p>
    <w:p>
      <w:pPr>
        <w:pStyle w:val="BodyText"/>
      </w:pPr>
      <w:r>
        <w:t xml:space="preserve">As a Carpenter in Australia Sydney, I am not only passionate about my craft but also about contributing to the community. I have volunteered with local initiatives to support affordable housing projects and mentor aspiring tradespeople, reflecting my belief in giving back. This aligns with your organization’s values of [mention any company values if known], and I am eager to bring this same dedication to your team.</w:t>
      </w:r>
    </w:p>
    <w:p>
      <w:pPr>
        <w:pStyle w:val="BodyText"/>
      </w:pPr>
      <w:r>
        <w:t xml:space="preserve">Finally, I am confident that my skills, experience, and enthusiasm for carpentry make me a strong candidate for the position. I would welcome the opportunity to discuss how my background can benefit your organization and contribute to the continued success of your projects in Sydney. Thank you for considering my application, and I look forward to the possibility of working together.</w:t>
      </w:r>
    </w:p>
    <w:p>
      <w:pPr>
        <w:pStyle w:val="BodyText"/>
      </w:pPr>
      <w:r>
        <w:rPr>
          <w:bCs/>
          <w:b/>
        </w:rPr>
        <w:t xml:space="preserve">Sincerely,</w:t>
      </w:r>
      <w:r>
        <w:br/>
      </w:r>
      <w:r>
        <w:t xml:space="preserve">John Doe</w:t>
      </w:r>
      <w:r>
        <w:br/>
      </w:r>
      <w:r>
        <w:t xml:space="preserve">[Signature if submitting physic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in Australia Sydney</dc:title>
  <dc:creator/>
  <dc:language>en</dc:language>
  <cp:keywords/>
  <dcterms:created xsi:type="dcterms:W3CDTF">2025-12-11T16:19:34Z</dcterms:created>
  <dcterms:modified xsi:type="dcterms:W3CDTF">2025-12-11T16:19:34Z</dcterms:modified>
</cp:coreProperties>
</file>

<file path=docProps/custom.xml><?xml version="1.0" encoding="utf-8"?>
<Properties xmlns="http://schemas.openxmlformats.org/officeDocument/2006/custom-properties" xmlns:vt="http://schemas.openxmlformats.org/officeDocument/2006/docPropsVTypes"/>
</file>